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7A3070FA" w:rsidRPr="004A12DC" w:rsidRDefault="7A3070FA" w:rsidP="3AEF39DD">
      <w:pPr>
        <w:spacing w:after="0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 w:rsidRPr="004A12DC">
        <w:rPr>
          <w:rFonts w:ascii="Times New Roman" w:hAnsi="Times New Roman" w:cs="Times New Roman"/>
          <w:b/>
          <w:bCs/>
          <w:sz w:val="24"/>
          <w:szCs w:val="24"/>
        </w:rPr>
        <w:t>П</w:t>
      </w:r>
      <w:r w:rsidR="004A12DC" w:rsidRPr="004A12DC">
        <w:rPr>
          <w:rFonts w:ascii="Times New Roman" w:hAnsi="Times New Roman" w:cs="Times New Roman"/>
          <w:b/>
          <w:bCs/>
          <w:sz w:val="24"/>
          <w:szCs w:val="24"/>
        </w:rPr>
        <w:t>рилог</w:t>
      </w:r>
      <w:r w:rsidRPr="004A12DC">
        <w:rPr>
          <w:rFonts w:ascii="Times New Roman" w:hAnsi="Times New Roman" w:cs="Times New Roman"/>
          <w:b/>
          <w:bCs/>
          <w:sz w:val="24"/>
          <w:szCs w:val="24"/>
        </w:rPr>
        <w:t xml:space="preserve"> 1</w:t>
      </w:r>
    </w:p>
    <w:p w:rsidR="3AEF39DD" w:rsidRDefault="3AEF39DD" w:rsidP="3AEF39DD">
      <w:pPr>
        <w:spacing w:after="0"/>
        <w:jc w:val="right"/>
        <w:rPr>
          <w:rFonts w:ascii="Times New Roman" w:hAnsi="Times New Roman" w:cs="Times New Roman"/>
          <w:b/>
          <w:bCs/>
          <w:sz w:val="28"/>
          <w:szCs w:val="28"/>
        </w:rPr>
      </w:pPr>
    </w:p>
    <w:p w:rsidR="00E15884" w:rsidRPr="00FF5F34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F5F34">
        <w:rPr>
          <w:rFonts w:ascii="Times New Roman" w:hAnsi="Times New Roman" w:cs="Times New Roman"/>
          <w:b/>
          <w:bCs/>
          <w:sz w:val="28"/>
          <w:szCs w:val="28"/>
        </w:rPr>
        <w:t>П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Р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И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Ј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В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</w:p>
    <w:p w:rsidR="00E15884" w:rsidRPr="00FF5F34" w:rsidRDefault="00E15884" w:rsidP="00E15884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i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5000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776"/>
        <w:gridCol w:w="1528"/>
        <w:gridCol w:w="2923"/>
        <w:gridCol w:w="4349"/>
      </w:tblGrid>
      <w:tr w:rsidR="00E15884" w:rsidRPr="00FF5F34" w:rsidTr="00641A3D">
        <w:trPr>
          <w:trHeight w:val="710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субјекта</w:t>
            </w: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641A3D">
        <w:trPr>
          <w:trHeight w:val="410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641A3D">
        <w:trPr>
          <w:trHeight w:val="585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641A3D">
        <w:trPr>
          <w:trHeight w:val="454"/>
        </w:trPr>
        <w:tc>
          <w:tcPr>
            <w:tcW w:w="405" w:type="pct"/>
            <w:vMerge w:val="restart"/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798" w:type="pct"/>
            <w:vMerge w:val="restart"/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25" w:type="pct"/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641A3D">
        <w:trPr>
          <w:trHeight w:val="454"/>
        </w:trPr>
        <w:tc>
          <w:tcPr>
            <w:tcW w:w="405" w:type="pct"/>
            <w:vMerge/>
            <w:vAlign w:val="center"/>
            <w:hideMark/>
          </w:tcPr>
          <w:p w:rsidR="00E15884" w:rsidRPr="000A29DE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98" w:type="pct"/>
            <w:vMerge/>
            <w:vAlign w:val="center"/>
            <w:hideMark/>
          </w:tcPr>
          <w:p w:rsidR="00E15884" w:rsidRPr="000A29DE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25" w:type="pct"/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15884" w:rsidRPr="009076A1" w:rsidTr="00641A3D">
        <w:trPr>
          <w:trHeight w:val="567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5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641A3D">
        <w:trPr>
          <w:trHeight w:val="454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6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641A3D">
        <w:trPr>
          <w:trHeight w:val="454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7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:rsidR="00E15884" w:rsidRPr="001271B7" w:rsidRDefault="001271B7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Ф</w:t>
            </w:r>
            <w:r w:rsidRPr="001271B7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акс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641A3D">
        <w:trPr>
          <w:trHeight w:val="454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8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641A3D">
        <w:trPr>
          <w:trHeight w:val="454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9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Интернет адреса</w:t>
            </w:r>
            <w:r w:rsidR="001271B7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(уколико постоји)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E15884" w:rsidRPr="00FF5F34" w:rsidRDefault="00E15884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:rsidR="00E15884" w:rsidRPr="00FF5F34" w:rsidRDefault="00E15884" w:rsidP="00E15884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2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/>
        </w:rPr>
        <w:t xml:space="preserve">. 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819"/>
        <w:gridCol w:w="4033"/>
        <w:gridCol w:w="4504"/>
      </w:tblGrid>
      <w:tr w:rsidR="00E15884" w:rsidRPr="00FF5F34" w:rsidTr="004A12DC">
        <w:trPr>
          <w:trHeight w:val="568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4A12DC">
        <w:trPr>
          <w:trHeight w:val="161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spacing w:val="-2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4A12DC">
        <w:trPr>
          <w:trHeight w:val="150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4A12DC">
        <w:trPr>
          <w:trHeight w:val="297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E15884" w:rsidRPr="00FF5F34" w:rsidRDefault="00E1588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/>
        </w:rPr>
      </w:pPr>
    </w:p>
    <w:p w:rsidR="004A12DC" w:rsidRDefault="002433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/>
        </w:rPr>
      </w:pPr>
      <w:r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/>
        </w:rPr>
        <w:t>3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/>
        </w:rPr>
        <w:t xml:space="preserve">. 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/>
        </w:rPr>
        <w:t xml:space="preserve">ВРСТЕ МЕРА </w:t>
      </w:r>
    </w:p>
    <w:p w:rsidR="00E15884" w:rsidRDefault="00E15884" w:rsidP="00E15884">
      <w:pPr>
        <w:spacing w:after="0"/>
        <w:rPr>
          <w:rFonts w:ascii="Times New Roman" w:eastAsia="Times New Roman" w:hAnsi="Times New Roman" w:cs="Times New Roman"/>
          <w:i/>
          <w:iCs/>
          <w:sz w:val="24"/>
          <w:szCs w:val="24"/>
          <w:lang/>
        </w:rPr>
      </w:pP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/>
        </w:rPr>
        <w:t>(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/>
        </w:rPr>
        <w:t>Испред појединачне мере уписати Х</w:t>
      </w:r>
      <w:r w:rsidR="00D709E6" w:rsidRPr="004A12DC">
        <w:rPr>
          <w:rFonts w:ascii="Times New Roman" w:eastAsia="Times New Roman" w:hAnsi="Times New Roman" w:cs="Times New Roman"/>
          <w:i/>
          <w:iCs/>
          <w:sz w:val="24"/>
          <w:szCs w:val="24"/>
          <w:lang/>
        </w:rPr>
        <w:t>. Могуће је конкурисати за више мера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/>
        </w:rPr>
        <w:t>)</w:t>
      </w:r>
    </w:p>
    <w:p w:rsidR="004A12DC" w:rsidRPr="00FF5F34" w:rsidRDefault="004A12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/>
        </w:rPr>
      </w:pPr>
    </w:p>
    <w:tbl>
      <w:tblPr>
        <w:tblStyle w:val="TableGrid"/>
        <w:tblW w:w="9350" w:type="dxa"/>
        <w:tblLook w:val="04A0"/>
      </w:tblPr>
      <w:tblGrid>
        <w:gridCol w:w="456"/>
        <w:gridCol w:w="7910"/>
        <w:gridCol w:w="984"/>
      </w:tblGrid>
      <w:tr w:rsidR="002433DC" w:rsidRPr="004A12DC" w:rsidTr="2DAE2E28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2433DC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1</w:t>
            </w:r>
          </w:p>
        </w:tc>
        <w:tc>
          <w:tcPr>
            <w:tcW w:w="7910" w:type="dxa"/>
          </w:tcPr>
          <w:p w:rsidR="002433DC" w:rsidRPr="004A12DC" w:rsidRDefault="002433DC" w:rsidP="002433DC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/>
              </w:rPr>
              <w:t xml:space="preserve">аменa спољних прозора и врата и других транспарентних елемената термичког омотача.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.</w:t>
            </w:r>
          </w:p>
        </w:tc>
        <w:tc>
          <w:tcPr>
            <w:tcW w:w="984" w:type="dxa"/>
          </w:tcPr>
          <w:p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2DAE2E28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1271B7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0" w:name="_Hlk142654757"/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1а</w:t>
            </w:r>
          </w:p>
        </w:tc>
        <w:tc>
          <w:tcPr>
            <w:tcW w:w="7910" w:type="dxa"/>
          </w:tcPr>
          <w:p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 w:rsidR="00B90221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важећом регулативом из </w:t>
            </w:r>
            <w:r w:rsidR="00B90221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lastRenderedPageBreak/>
              <w:t>области изградње за меру под редним бројем 1</w:t>
            </w:r>
          </w:p>
        </w:tc>
        <w:tc>
          <w:tcPr>
            <w:tcW w:w="984" w:type="dxa"/>
          </w:tcPr>
          <w:p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0"/>
      <w:tr w:rsidR="002433DC" w:rsidRPr="004A12DC" w:rsidTr="2DAE2E28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lastRenderedPageBreak/>
              <w:t>2</w:t>
            </w:r>
          </w:p>
        </w:tc>
        <w:tc>
          <w:tcPr>
            <w:tcW w:w="7910" w:type="dxa"/>
          </w:tcPr>
          <w:p w:rsidR="002433DC" w:rsidRPr="004A12DC" w:rsidRDefault="002433DC" w:rsidP="00764A8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остављања термичке изолације спољних зидова, подова на тлу и осталих делова термичког омотача према негрејаном простору.</w:t>
            </w:r>
          </w:p>
        </w:tc>
        <w:tc>
          <w:tcPr>
            <w:tcW w:w="984" w:type="dxa"/>
          </w:tcPr>
          <w:p w:rsidR="002433DC" w:rsidRPr="004A12DC" w:rsidRDefault="002433DC" w:rsidP="00764A8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2DAE2E28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1" w:name="_Hlk142654777"/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2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2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1"/>
      <w:tr w:rsidR="002433DC" w:rsidRPr="004A12DC" w:rsidTr="2DAE2E28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</w:p>
        </w:tc>
        <w:tc>
          <w:tcPr>
            <w:tcW w:w="7910" w:type="dxa"/>
          </w:tcPr>
          <w:p w:rsidR="002433DC" w:rsidRPr="004A12DC" w:rsidRDefault="002433DC" w:rsidP="09563F5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остављање  термичке изолације испод кровног покривача или таванице</w:t>
            </w:r>
          </w:p>
        </w:tc>
        <w:tc>
          <w:tcPr>
            <w:tcW w:w="984" w:type="dxa"/>
          </w:tcPr>
          <w:p w:rsidR="002433DC" w:rsidRPr="004A12DC" w:rsidRDefault="002433DC" w:rsidP="09563F5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2DAE2E28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3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2DAE2E28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910" w:type="dxa"/>
          </w:tcPr>
          <w:p w:rsidR="002433DC" w:rsidRPr="00C7313D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27A3C94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г грејача простора на чврсто гориво (котао или пећ) ефикаснијим (котао на</w:t>
            </w:r>
            <w:r w:rsidR="2752FD22" w:rsidRPr="27A3C94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Pr="27A3C94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гас)</w:t>
            </w:r>
            <w:r w:rsidR="00C7313D" w:rsidRPr="27A3C94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:rsidR="002433DC" w:rsidRPr="004A12DC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2DAE2E28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4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4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2DAE2E28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5</w:t>
            </w:r>
          </w:p>
        </w:tc>
        <w:tc>
          <w:tcPr>
            <w:tcW w:w="7910" w:type="dxa"/>
          </w:tcPr>
          <w:p w:rsidR="002433DC" w:rsidRPr="00C7313D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амена постојећег грејача простора на чврсто гориво (котао или пећ) ефикаснијим (котао на биомасу)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:rsidR="002433DC" w:rsidRPr="004A12DC" w:rsidRDefault="002433DC" w:rsidP="00A17D2E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2DAE2E28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5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5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2DAE2E28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6</w:t>
            </w:r>
          </w:p>
        </w:tc>
        <w:tc>
          <w:tcPr>
            <w:tcW w:w="7910" w:type="dxa"/>
          </w:tcPr>
          <w:p w:rsidR="002433DC" w:rsidRPr="00C7313D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топлотних пумпи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2DAE2E28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6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6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2DAE2E28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7</w:t>
            </w:r>
          </w:p>
        </w:tc>
        <w:tc>
          <w:tcPr>
            <w:tcW w:w="7910" w:type="dxa"/>
          </w:tcPr>
          <w:p w:rsidR="002433DC" w:rsidRPr="00C7313D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2DAE2E28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7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7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2DAE2E28">
        <w:trPr>
          <w:trHeight w:val="300"/>
        </w:trPr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7910" w:type="dxa"/>
          </w:tcPr>
          <w:p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соларних колектора у инсталацију за централну припрему потрошне топле воде</w:t>
            </w:r>
            <w:r w:rsidR="00B9022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984" w:type="dxa"/>
          </w:tcPr>
          <w:p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2DAE2E28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8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8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2DAE2E28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2E644C29" w:rsidP="2DAE2E2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2DAE2E2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7910" w:type="dxa"/>
          </w:tcPr>
          <w:p w:rsidR="002433DC" w:rsidRPr="004A12DC" w:rsidRDefault="002433DC" w:rsidP="00322979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соларних панела</w:t>
            </w:r>
            <w:r w:rsidR="00B9022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, 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атеће инсталације</w:t>
            </w:r>
            <w:r w:rsidR="00B9022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и</w:t>
            </w:r>
            <w:r w:rsidR="00B90221" w:rsidRPr="00135E4C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B90221" w:rsidRPr="00B90221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еопходне техничке документације</w:t>
            </w:r>
            <w:r w:rsidRPr="00B9022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за производњу електричне енергије за сопствене потребе </w:t>
            </w:r>
          </w:p>
        </w:tc>
        <w:tc>
          <w:tcPr>
            <w:tcW w:w="984" w:type="dxa"/>
          </w:tcPr>
          <w:p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:rsidR="152A4B4B" w:rsidRPr="00641A3D" w:rsidRDefault="152A4B4B" w:rsidP="13889873">
      <w:pPr>
        <w:rPr>
          <w:rFonts w:ascii="Times New Roman" w:eastAsia="Times New Roman" w:hAnsi="Times New Roman" w:cs="Times New Roman"/>
          <w:b/>
          <w:bCs/>
          <w:i/>
          <w:iCs/>
          <w:sz w:val="16"/>
          <w:szCs w:val="16"/>
          <w:lang/>
        </w:rPr>
      </w:pPr>
    </w:p>
    <w:p w:rsidR="003F4A9D" w:rsidRPr="00B90221" w:rsidRDefault="002433DC" w:rsidP="09563F58">
      <w:pPr>
        <w:rPr>
          <w:rFonts w:ascii="Times New Roman" w:eastAsia="Times New Roman" w:hAnsi="Times New Roman" w:cs="Times New Roman"/>
          <w:b/>
          <w:bCs/>
          <w:iCs/>
          <w:sz w:val="24"/>
          <w:szCs w:val="24"/>
          <w:lang/>
        </w:rPr>
      </w:pPr>
      <w:r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/>
        </w:rPr>
        <w:t>4</w:t>
      </w:r>
      <w:r w:rsidR="59C29F48"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/>
        </w:rPr>
        <w:t>. ЦЕНОВНИ ПРЕГЛЕД ПРОИЗВОДА И УСЛУГ</w:t>
      </w:r>
      <w:r w:rsidR="00B90221">
        <w:rPr>
          <w:rFonts w:ascii="Times New Roman" w:eastAsia="Times New Roman" w:hAnsi="Times New Roman" w:cs="Times New Roman"/>
          <w:b/>
          <w:bCs/>
          <w:i/>
          <w:sz w:val="24"/>
          <w:szCs w:val="24"/>
          <w:lang/>
        </w:rPr>
        <w:t xml:space="preserve">А У ЦИЉУ ИНФОРМИСАЊА ДОМАЋИНСТАВА – КРАЈЊИХ КОРИСНИКА </w:t>
      </w:r>
    </w:p>
    <w:tbl>
      <w:tblPr>
        <w:tblStyle w:val="TableGrid"/>
        <w:tblW w:w="9464" w:type="dxa"/>
        <w:tblLook w:val="04A0"/>
      </w:tblPr>
      <w:tblGrid>
        <w:gridCol w:w="5920"/>
        <w:gridCol w:w="3544"/>
      </w:tblGrid>
      <w:tr w:rsidR="003F4A9D" w:rsidRPr="004A12DC" w:rsidTr="3AEF39DD">
        <w:trPr>
          <w:trHeight w:val="343"/>
        </w:trPr>
        <w:tc>
          <w:tcPr>
            <w:tcW w:w="5920" w:type="dxa"/>
            <w:shd w:val="clear" w:color="auto" w:fill="D0CECE" w:themeFill="background2" w:themeFillShade="E6"/>
          </w:tcPr>
          <w:p w:rsidR="003F4A9D" w:rsidRPr="004A12DC" w:rsidRDefault="003F4A9D" w:rsidP="0E87BE96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Назив производа и услуга 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оквиру мер</w:t>
            </w:r>
            <w:r w:rsidR="16CC3AF6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е/мера пријављених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у тачки </w:t>
            </w:r>
            <w:r w:rsidR="00B902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.</w:t>
            </w:r>
            <w:r w:rsidR="00B902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B90221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/>
              </w:rPr>
              <w:t>(може се доставити и линк ка интернет презентацији привредног субјекта)</w:t>
            </w:r>
          </w:p>
        </w:tc>
        <w:tc>
          <w:tcPr>
            <w:tcW w:w="3544" w:type="dxa"/>
            <w:shd w:val="clear" w:color="auto" w:fill="D0CECE" w:themeFill="background2" w:themeFillShade="E6"/>
          </w:tcPr>
          <w:p w:rsidR="003F4A9D" w:rsidRPr="004A12DC" w:rsidRDefault="003F4A9D" w:rsidP="003F4A9D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Цена производа и услуга</w:t>
            </w:r>
            <w:r w:rsidR="00B90221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/>
              </w:rPr>
              <w:t>(може се доставити и линк ка интернет презентацији привредног субјекта)</w:t>
            </w:r>
          </w:p>
        </w:tc>
      </w:tr>
      <w:tr w:rsidR="003F4A9D" w:rsidRPr="004A12DC" w:rsidTr="3AEF39DD">
        <w:trPr>
          <w:trHeight w:val="343"/>
        </w:trPr>
        <w:tc>
          <w:tcPr>
            <w:tcW w:w="5920" w:type="dxa"/>
            <w:shd w:val="clear" w:color="auto" w:fill="auto"/>
          </w:tcPr>
          <w:p w:rsidR="003F4A9D" w:rsidRPr="004A12DC" w:rsidRDefault="003F4A9D" w:rsidP="00301D17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:rsidR="003F4A9D" w:rsidRPr="004A12DC" w:rsidRDefault="003F4A9D" w:rsidP="00301D17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</w:tc>
      </w:tr>
      <w:tr w:rsidR="00D73693" w:rsidRPr="004A12DC" w:rsidTr="3AEF39DD">
        <w:trPr>
          <w:trHeight w:val="343"/>
        </w:trPr>
        <w:tc>
          <w:tcPr>
            <w:tcW w:w="5920" w:type="dxa"/>
            <w:shd w:val="clear" w:color="auto" w:fill="auto"/>
          </w:tcPr>
          <w:p w:rsidR="00D73693" w:rsidRPr="004A12DC" w:rsidRDefault="00D73693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:rsidR="00D73693" w:rsidRPr="004A12DC" w:rsidRDefault="00D73693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</w:tc>
      </w:tr>
    </w:tbl>
    <w:p w:rsidR="00D170C3" w:rsidRDefault="00D170C3">
      <w:pPr>
        <w:rPr>
          <w:rFonts w:ascii="Times New Roman" w:eastAsia="Times New Roman" w:hAnsi="Times New Roman" w:cs="Times New Roman"/>
          <w:b/>
          <w:iCs/>
          <w:sz w:val="24"/>
          <w:szCs w:val="24"/>
          <w:lang/>
        </w:rPr>
      </w:pPr>
    </w:p>
    <w:p w:rsidR="006B79A3" w:rsidRDefault="006B79A3">
      <w:pPr>
        <w:rPr>
          <w:rFonts w:ascii="Times New Roman" w:eastAsia="Times New Roman" w:hAnsi="Times New Roman" w:cs="Times New Roman"/>
          <w:b/>
          <w:iCs/>
          <w:sz w:val="24"/>
          <w:szCs w:val="24"/>
          <w:lang/>
        </w:rPr>
      </w:pPr>
      <w:r>
        <w:rPr>
          <w:rFonts w:ascii="Times New Roman" w:eastAsia="Times New Roman" w:hAnsi="Times New Roman" w:cs="Times New Roman"/>
          <w:b/>
          <w:iCs/>
          <w:sz w:val="24"/>
          <w:szCs w:val="24"/>
          <w:lang/>
        </w:rPr>
        <w:t>Дана, _____________ године</w:t>
      </w:r>
      <w:r>
        <w:rPr>
          <w:rFonts w:ascii="Times New Roman" w:eastAsia="Times New Roman" w:hAnsi="Times New Roman" w:cs="Times New Roman"/>
          <w:b/>
          <w:iCs/>
          <w:sz w:val="24"/>
          <w:szCs w:val="24"/>
          <w:lang/>
        </w:rPr>
        <w:tab/>
      </w:r>
      <w:r>
        <w:rPr>
          <w:rFonts w:ascii="Times New Roman" w:eastAsia="Times New Roman" w:hAnsi="Times New Roman" w:cs="Times New Roman"/>
          <w:b/>
          <w:iCs/>
          <w:sz w:val="24"/>
          <w:szCs w:val="24"/>
          <w:lang/>
        </w:rPr>
        <w:tab/>
      </w:r>
      <w:r>
        <w:rPr>
          <w:rFonts w:ascii="Times New Roman" w:eastAsia="Times New Roman" w:hAnsi="Times New Roman" w:cs="Times New Roman"/>
          <w:b/>
          <w:iCs/>
          <w:sz w:val="24"/>
          <w:szCs w:val="24"/>
          <w:lang/>
        </w:rPr>
        <w:tab/>
        <w:t>Потпис и печат законског заступника</w:t>
      </w:r>
    </w:p>
    <w:p w:rsidR="006B79A3" w:rsidRPr="006B79A3" w:rsidRDefault="006B79A3">
      <w:pPr>
        <w:rPr>
          <w:rFonts w:ascii="Times New Roman" w:eastAsia="Times New Roman" w:hAnsi="Times New Roman" w:cs="Times New Roman"/>
          <w:b/>
          <w:iCs/>
          <w:sz w:val="24"/>
          <w:szCs w:val="24"/>
          <w:lang/>
        </w:rPr>
      </w:pPr>
      <w:r>
        <w:rPr>
          <w:rFonts w:ascii="Times New Roman" w:eastAsia="Times New Roman" w:hAnsi="Times New Roman" w:cs="Times New Roman"/>
          <w:b/>
          <w:iCs/>
          <w:sz w:val="24"/>
          <w:szCs w:val="24"/>
          <w:lang/>
        </w:rPr>
        <w:tab/>
      </w:r>
      <w:r>
        <w:rPr>
          <w:rFonts w:ascii="Times New Roman" w:eastAsia="Times New Roman" w:hAnsi="Times New Roman" w:cs="Times New Roman"/>
          <w:b/>
          <w:iCs/>
          <w:sz w:val="24"/>
          <w:szCs w:val="24"/>
          <w:lang/>
        </w:rPr>
        <w:tab/>
      </w:r>
      <w:r>
        <w:rPr>
          <w:rFonts w:ascii="Times New Roman" w:eastAsia="Times New Roman" w:hAnsi="Times New Roman" w:cs="Times New Roman"/>
          <w:b/>
          <w:iCs/>
          <w:sz w:val="24"/>
          <w:szCs w:val="24"/>
          <w:lang/>
        </w:rPr>
        <w:tab/>
      </w:r>
      <w:r>
        <w:rPr>
          <w:rFonts w:ascii="Times New Roman" w:eastAsia="Times New Roman" w:hAnsi="Times New Roman" w:cs="Times New Roman"/>
          <w:b/>
          <w:iCs/>
          <w:sz w:val="24"/>
          <w:szCs w:val="24"/>
          <w:lang/>
        </w:rPr>
        <w:tab/>
      </w:r>
      <w:r>
        <w:rPr>
          <w:rFonts w:ascii="Times New Roman" w:eastAsia="Times New Roman" w:hAnsi="Times New Roman" w:cs="Times New Roman"/>
          <w:b/>
          <w:iCs/>
          <w:sz w:val="24"/>
          <w:szCs w:val="24"/>
          <w:lang/>
        </w:rPr>
        <w:tab/>
      </w:r>
      <w:r>
        <w:rPr>
          <w:rFonts w:ascii="Times New Roman" w:eastAsia="Times New Roman" w:hAnsi="Times New Roman" w:cs="Times New Roman"/>
          <w:b/>
          <w:iCs/>
          <w:sz w:val="24"/>
          <w:szCs w:val="24"/>
          <w:lang/>
        </w:rPr>
        <w:tab/>
      </w:r>
      <w:r>
        <w:rPr>
          <w:rFonts w:ascii="Times New Roman" w:eastAsia="Times New Roman" w:hAnsi="Times New Roman" w:cs="Times New Roman"/>
          <w:b/>
          <w:iCs/>
          <w:sz w:val="24"/>
          <w:szCs w:val="24"/>
          <w:lang/>
        </w:rPr>
        <w:tab/>
        <w:t>__________________________________</w:t>
      </w:r>
    </w:p>
    <w:sectPr w:rsidR="006B79A3" w:rsidRPr="006B79A3" w:rsidSect="00711511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80F21" w:rsidRDefault="00280F21" w:rsidP="008A6F6C">
      <w:pPr>
        <w:spacing w:after="0" w:line="240" w:lineRule="auto"/>
      </w:pPr>
      <w:r>
        <w:separator/>
      </w:r>
    </w:p>
  </w:endnote>
  <w:endnote w:type="continuationSeparator" w:id="0">
    <w:p w:rsidR="00280F21" w:rsidRDefault="00280F21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0" w:type="auto"/>
      <w:tblLayout w:type="fixed"/>
      <w:tblLook w:val="06A0"/>
    </w:tblPr>
    <w:tblGrid>
      <w:gridCol w:w="3120"/>
      <w:gridCol w:w="3120"/>
      <w:gridCol w:w="3120"/>
    </w:tblGrid>
    <w:tr w:rsidR="152A4B4B" w:rsidTr="152A4B4B">
      <w:trPr>
        <w:trHeight w:val="300"/>
      </w:trPr>
      <w:tc>
        <w:tcPr>
          <w:tcW w:w="3120" w:type="dxa"/>
        </w:tcPr>
        <w:p w:rsidR="152A4B4B" w:rsidRDefault="152A4B4B" w:rsidP="152A4B4B">
          <w:pPr>
            <w:pStyle w:val="Header"/>
            <w:ind w:left="-115"/>
          </w:pPr>
        </w:p>
      </w:tc>
      <w:tc>
        <w:tcPr>
          <w:tcW w:w="3120" w:type="dxa"/>
        </w:tcPr>
        <w:p w:rsidR="152A4B4B" w:rsidRDefault="152A4B4B" w:rsidP="152A4B4B">
          <w:pPr>
            <w:pStyle w:val="Header"/>
            <w:jc w:val="center"/>
          </w:pPr>
        </w:p>
      </w:tc>
      <w:tc>
        <w:tcPr>
          <w:tcW w:w="3120" w:type="dxa"/>
        </w:tcPr>
        <w:p w:rsidR="152A4B4B" w:rsidRDefault="152A4B4B" w:rsidP="152A4B4B">
          <w:pPr>
            <w:pStyle w:val="Header"/>
            <w:ind w:right="-115"/>
            <w:jc w:val="right"/>
          </w:pPr>
        </w:p>
      </w:tc>
    </w:tr>
  </w:tbl>
  <w:p w:rsidR="152A4B4B" w:rsidRDefault="152A4B4B" w:rsidP="152A4B4B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80F21" w:rsidRDefault="00280F21" w:rsidP="008A6F6C">
      <w:pPr>
        <w:spacing w:after="0" w:line="240" w:lineRule="auto"/>
      </w:pPr>
      <w:r>
        <w:separator/>
      </w:r>
    </w:p>
  </w:footnote>
  <w:footnote w:type="continuationSeparator" w:id="0">
    <w:p w:rsidR="00280F21" w:rsidRDefault="00280F21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  <w:lang w:val="sr-Cyrl-CS"/>
      </w:rPr>
    </w:pPr>
    <w:r w:rsidRPr="004A12DC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:rsidR="004A12DC" w:rsidRP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53B09"/>
    <w:rsid w:val="00067AC5"/>
    <w:rsid w:val="0009375D"/>
    <w:rsid w:val="00094CF5"/>
    <w:rsid w:val="000960D1"/>
    <w:rsid w:val="000A12C0"/>
    <w:rsid w:val="000A29DE"/>
    <w:rsid w:val="000C3FDD"/>
    <w:rsid w:val="000D566E"/>
    <w:rsid w:val="000D67E4"/>
    <w:rsid w:val="000D7E2A"/>
    <w:rsid w:val="000E1196"/>
    <w:rsid w:val="000F41C6"/>
    <w:rsid w:val="001134A7"/>
    <w:rsid w:val="00126C2F"/>
    <w:rsid w:val="001271B7"/>
    <w:rsid w:val="001703EB"/>
    <w:rsid w:val="00171D78"/>
    <w:rsid w:val="00186020"/>
    <w:rsid w:val="001B70DB"/>
    <w:rsid w:val="001C1E70"/>
    <w:rsid w:val="001C4675"/>
    <w:rsid w:val="001D1F12"/>
    <w:rsid w:val="001D3D5A"/>
    <w:rsid w:val="001E20C1"/>
    <w:rsid w:val="001F7FED"/>
    <w:rsid w:val="00205D42"/>
    <w:rsid w:val="002112BE"/>
    <w:rsid w:val="00223C5B"/>
    <w:rsid w:val="0022582D"/>
    <w:rsid w:val="002408F2"/>
    <w:rsid w:val="002433DC"/>
    <w:rsid w:val="0024474C"/>
    <w:rsid w:val="0024606D"/>
    <w:rsid w:val="00247242"/>
    <w:rsid w:val="002551D0"/>
    <w:rsid w:val="0026569A"/>
    <w:rsid w:val="00273B83"/>
    <w:rsid w:val="00280F21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22979"/>
    <w:rsid w:val="00354E21"/>
    <w:rsid w:val="00361D25"/>
    <w:rsid w:val="00363869"/>
    <w:rsid w:val="00364243"/>
    <w:rsid w:val="003716E7"/>
    <w:rsid w:val="003734C4"/>
    <w:rsid w:val="00392223"/>
    <w:rsid w:val="00392B09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A12DC"/>
    <w:rsid w:val="004B3604"/>
    <w:rsid w:val="004B5A70"/>
    <w:rsid w:val="004C24EA"/>
    <w:rsid w:val="004C2A8D"/>
    <w:rsid w:val="004D3189"/>
    <w:rsid w:val="004D4559"/>
    <w:rsid w:val="004E58C0"/>
    <w:rsid w:val="00513019"/>
    <w:rsid w:val="005146C8"/>
    <w:rsid w:val="005267EC"/>
    <w:rsid w:val="00541CBD"/>
    <w:rsid w:val="0055220F"/>
    <w:rsid w:val="005544E7"/>
    <w:rsid w:val="00561E41"/>
    <w:rsid w:val="0056283D"/>
    <w:rsid w:val="0056740E"/>
    <w:rsid w:val="0057038C"/>
    <w:rsid w:val="005736D7"/>
    <w:rsid w:val="005902C6"/>
    <w:rsid w:val="005A1365"/>
    <w:rsid w:val="005A7BCB"/>
    <w:rsid w:val="005B1C4E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30070"/>
    <w:rsid w:val="00641A3D"/>
    <w:rsid w:val="00655160"/>
    <w:rsid w:val="00662589"/>
    <w:rsid w:val="00675EE8"/>
    <w:rsid w:val="00676D62"/>
    <w:rsid w:val="006A006B"/>
    <w:rsid w:val="006A536C"/>
    <w:rsid w:val="006B79A3"/>
    <w:rsid w:val="006C0200"/>
    <w:rsid w:val="006C663A"/>
    <w:rsid w:val="006C694E"/>
    <w:rsid w:val="006F147C"/>
    <w:rsid w:val="006F32B5"/>
    <w:rsid w:val="007048DC"/>
    <w:rsid w:val="0070730F"/>
    <w:rsid w:val="00711511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22D3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427C"/>
    <w:rsid w:val="009C76FA"/>
    <w:rsid w:val="009D72F7"/>
    <w:rsid w:val="009E305E"/>
    <w:rsid w:val="009F0301"/>
    <w:rsid w:val="009F0EF8"/>
    <w:rsid w:val="009F2981"/>
    <w:rsid w:val="00A00729"/>
    <w:rsid w:val="00A17D2E"/>
    <w:rsid w:val="00A204A3"/>
    <w:rsid w:val="00A35B3D"/>
    <w:rsid w:val="00A40E14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2281B"/>
    <w:rsid w:val="00B4147D"/>
    <w:rsid w:val="00B41A15"/>
    <w:rsid w:val="00B44BBF"/>
    <w:rsid w:val="00B46F1E"/>
    <w:rsid w:val="00B51F32"/>
    <w:rsid w:val="00B54C6F"/>
    <w:rsid w:val="00B66104"/>
    <w:rsid w:val="00B7415A"/>
    <w:rsid w:val="00B84A96"/>
    <w:rsid w:val="00B90221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46132"/>
    <w:rsid w:val="00C677C2"/>
    <w:rsid w:val="00C7313D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4638E"/>
    <w:rsid w:val="00D54064"/>
    <w:rsid w:val="00D55EE3"/>
    <w:rsid w:val="00D57978"/>
    <w:rsid w:val="00D709E6"/>
    <w:rsid w:val="00D73271"/>
    <w:rsid w:val="00D73693"/>
    <w:rsid w:val="00D7568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087"/>
    <w:rsid w:val="00EB716D"/>
    <w:rsid w:val="00EC0D9C"/>
    <w:rsid w:val="00EC3572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E05DB"/>
    <w:rsid w:val="00FF5F34"/>
    <w:rsid w:val="03946817"/>
    <w:rsid w:val="05303878"/>
    <w:rsid w:val="09563F58"/>
    <w:rsid w:val="0CD080B2"/>
    <w:rsid w:val="0E59DFC3"/>
    <w:rsid w:val="0E87BE96"/>
    <w:rsid w:val="13889873"/>
    <w:rsid w:val="152A4B4B"/>
    <w:rsid w:val="16CC3AF6"/>
    <w:rsid w:val="171E085D"/>
    <w:rsid w:val="18988CFE"/>
    <w:rsid w:val="19715208"/>
    <w:rsid w:val="19BA436E"/>
    <w:rsid w:val="1B4F127A"/>
    <w:rsid w:val="221965EF"/>
    <w:rsid w:val="25D9953E"/>
    <w:rsid w:val="2752FD22"/>
    <w:rsid w:val="27A3C945"/>
    <w:rsid w:val="28D58F43"/>
    <w:rsid w:val="2AC2050D"/>
    <w:rsid w:val="2ACC863D"/>
    <w:rsid w:val="2DAE2E28"/>
    <w:rsid w:val="2E644C29"/>
    <w:rsid w:val="2E98882F"/>
    <w:rsid w:val="2EB480E6"/>
    <w:rsid w:val="300AC894"/>
    <w:rsid w:val="317F54E6"/>
    <w:rsid w:val="32E37097"/>
    <w:rsid w:val="3409609D"/>
    <w:rsid w:val="36552BF2"/>
    <w:rsid w:val="3696AE14"/>
    <w:rsid w:val="3A8DE7CD"/>
    <w:rsid w:val="3AEF39DD"/>
    <w:rsid w:val="3C500206"/>
    <w:rsid w:val="3F65C036"/>
    <w:rsid w:val="3F9F08EB"/>
    <w:rsid w:val="4483A6D8"/>
    <w:rsid w:val="451F2159"/>
    <w:rsid w:val="47A094D1"/>
    <w:rsid w:val="4FE09D37"/>
    <w:rsid w:val="50ECCC98"/>
    <w:rsid w:val="52889CF9"/>
    <w:rsid w:val="59C29F48"/>
    <w:rsid w:val="5BA1CC9C"/>
    <w:rsid w:val="5C1A2FA6"/>
    <w:rsid w:val="61DD8AF8"/>
    <w:rsid w:val="6394BA53"/>
    <w:rsid w:val="6A2A1EFF"/>
    <w:rsid w:val="6ACC8605"/>
    <w:rsid w:val="6BF3F143"/>
    <w:rsid w:val="6C13AAC3"/>
    <w:rsid w:val="7054DC78"/>
    <w:rsid w:val="74BDEE9A"/>
    <w:rsid w:val="75333D0A"/>
    <w:rsid w:val="7538FE86"/>
    <w:rsid w:val="78110EEF"/>
    <w:rsid w:val="7A3070FA"/>
    <w:rsid w:val="7ABC6A9D"/>
    <w:rsid w:val="7DA64200"/>
    <w:rsid w:val="7F6C5571"/>
    <w:rsid w:val="7F95F0C3"/>
    <w:rsid w:val="7FACCC6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313D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2D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2DC"/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5" ma:contentTypeDescription="Create a new document." ma:contentTypeScope="" ma:versionID="07cfb382daeaef404117b92d6d083a7b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ea6896bf781f5b66eff9cb63e770b778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7ED920-B7FC-4CB6-AE08-51921FF7BB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4AC1756-0048-420C-9E70-6CDB43D1A60A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customXml/itemProps3.xml><?xml version="1.0" encoding="utf-8"?>
<ds:datastoreItem xmlns:ds="http://schemas.openxmlformats.org/officeDocument/2006/customXml" ds:itemID="{D4A74F66-B0BD-40E3-B283-C5DDC1F23C1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F8C46F7-03A8-4B70-96E9-19B82B4DFB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68</Words>
  <Characters>2673</Characters>
  <Application>Microsoft Office Word</Application>
  <DocSecurity>0</DocSecurity>
  <Lines>22</Lines>
  <Paragraphs>6</Paragraphs>
  <ScaleCrop>false</ScaleCrop>
  <Company/>
  <LinksUpToDate>false</LinksUpToDate>
  <CharactersWithSpaces>313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Sanja Djurkovic</cp:lastModifiedBy>
  <cp:revision>2</cp:revision>
  <cp:lastPrinted>2022-04-13T17:00:00Z</cp:lastPrinted>
  <dcterms:created xsi:type="dcterms:W3CDTF">2025-11-18T10:10:00Z</dcterms:created>
  <dcterms:modified xsi:type="dcterms:W3CDTF">2025-11-18T1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</Properties>
</file>